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a7fc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9aba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1c7dbf7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